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702" w:rsidRDefault="00174120">
      <w:r>
        <w:t>Design Document for Spam Classifier:</w:t>
      </w:r>
    </w:p>
    <w:p w:rsidR="00174120" w:rsidRDefault="00174120">
      <w:r>
        <w:t xml:space="preserve">Test Cases are run for </w:t>
      </w:r>
    </w:p>
    <w:p w:rsidR="00174120" w:rsidRDefault="00174120" w:rsidP="00174120">
      <w:pPr>
        <w:pStyle w:val="ListParagraph"/>
        <w:numPr>
          <w:ilvl w:val="0"/>
          <w:numId w:val="1"/>
        </w:numPr>
      </w:pPr>
      <w:r>
        <w:t>lambda=0.1 and iterations=10000</w:t>
      </w:r>
    </w:p>
    <w:p w:rsidR="00174120" w:rsidRDefault="00174120">
      <w:r>
        <w:rPr>
          <w:noProof/>
        </w:rPr>
        <w:drawing>
          <wp:inline distT="0" distB="0" distL="0" distR="0" wp14:anchorId="641359AD" wp14:editId="012E6012">
            <wp:extent cx="6858000" cy="1707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19B2" w:rsidRDefault="00174120" w:rsidP="006719B2">
      <w:pPr>
        <w:pStyle w:val="ListParagraph"/>
        <w:numPr>
          <w:ilvl w:val="0"/>
          <w:numId w:val="1"/>
        </w:numPr>
      </w:pPr>
      <w:r>
        <w:t>lambda=0.01 and iterations=10000</w:t>
      </w:r>
    </w:p>
    <w:p w:rsidR="00174120" w:rsidRDefault="00174120" w:rsidP="006719B2">
      <w:pPr>
        <w:pStyle w:val="ListParagraph"/>
        <w:ind w:left="90"/>
      </w:pPr>
      <w:r>
        <w:rPr>
          <w:noProof/>
        </w:rPr>
        <w:drawing>
          <wp:inline distT="0" distB="0" distL="0" distR="0" wp14:anchorId="47097733" wp14:editId="3F7F666D">
            <wp:extent cx="6562725" cy="1661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62725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120" w:rsidRDefault="00174120" w:rsidP="00174120">
      <w:pPr>
        <w:pStyle w:val="ListParagraph"/>
        <w:numPr>
          <w:ilvl w:val="0"/>
          <w:numId w:val="1"/>
        </w:numPr>
      </w:pPr>
      <w:r>
        <w:t>lambda=0.1 and iterations=100000</w:t>
      </w:r>
    </w:p>
    <w:p w:rsidR="00174120" w:rsidRDefault="006719B2" w:rsidP="006719B2">
      <w:pPr>
        <w:pStyle w:val="ListParagraph"/>
        <w:ind w:left="180"/>
      </w:pPr>
      <w:r>
        <w:rPr>
          <w:noProof/>
        </w:rPr>
        <w:drawing>
          <wp:inline distT="0" distB="0" distL="0" distR="0" wp14:anchorId="0190C4C7" wp14:editId="3DCD0EFC">
            <wp:extent cx="6858000" cy="16795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120" w:rsidRDefault="00174120" w:rsidP="00174120">
      <w:pPr>
        <w:pStyle w:val="ListParagraph"/>
        <w:numPr>
          <w:ilvl w:val="0"/>
          <w:numId w:val="1"/>
        </w:numPr>
      </w:pPr>
      <w:r>
        <w:t>lambda=0.01 and iterations=100000</w:t>
      </w:r>
    </w:p>
    <w:p w:rsidR="00174120" w:rsidRDefault="006719B2" w:rsidP="00174120">
      <w:pPr>
        <w:pStyle w:val="ListParagraph"/>
      </w:pPr>
      <w:r>
        <w:rPr>
          <w:noProof/>
        </w:rPr>
        <w:drawing>
          <wp:inline distT="0" distB="0" distL="0" distR="0" wp14:anchorId="6F7707EC" wp14:editId="0D562088">
            <wp:extent cx="6372225" cy="1690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120" w:rsidRDefault="00174120" w:rsidP="00174120">
      <w:pPr>
        <w:pStyle w:val="ListParagraph"/>
        <w:numPr>
          <w:ilvl w:val="0"/>
          <w:numId w:val="1"/>
        </w:numPr>
      </w:pPr>
      <w:r>
        <w:t>lambda=0.1 and iterations=1000000</w:t>
      </w:r>
    </w:p>
    <w:p w:rsidR="00174120" w:rsidRDefault="002A4CB4" w:rsidP="00174120">
      <w:pPr>
        <w:pStyle w:val="ListParagraph"/>
      </w:pPr>
      <w:r>
        <w:rPr>
          <w:noProof/>
        </w:rPr>
        <w:lastRenderedPageBreak/>
        <w:drawing>
          <wp:inline distT="0" distB="0" distL="0" distR="0" wp14:anchorId="702CEB1F" wp14:editId="0F40690A">
            <wp:extent cx="6429375" cy="14522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29375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120" w:rsidRDefault="00174120" w:rsidP="00174120">
      <w:pPr>
        <w:pStyle w:val="ListParagraph"/>
        <w:numPr>
          <w:ilvl w:val="0"/>
          <w:numId w:val="1"/>
        </w:numPr>
      </w:pPr>
      <w:r>
        <w:t>lambda=0.01 and iterations=1000000</w:t>
      </w:r>
    </w:p>
    <w:p w:rsidR="00174120" w:rsidRDefault="002A4CB4" w:rsidP="00174120">
      <w:pPr>
        <w:pStyle w:val="ListParagraph"/>
      </w:pPr>
      <w:r>
        <w:rPr>
          <w:noProof/>
        </w:rPr>
        <w:drawing>
          <wp:inline distT="0" distB="0" distL="0" distR="0" wp14:anchorId="0445F62E" wp14:editId="26C7E487">
            <wp:extent cx="6362700" cy="1452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120" w:rsidRDefault="00174120" w:rsidP="00174120">
      <w:pPr>
        <w:pStyle w:val="ListParagraph"/>
      </w:pPr>
    </w:p>
    <w:p w:rsidR="002C6883" w:rsidRDefault="002C6883" w:rsidP="002C6883">
      <w:pPr>
        <w:pStyle w:val="ListParagraph"/>
        <w:numPr>
          <w:ilvl w:val="0"/>
          <w:numId w:val="1"/>
        </w:numPr>
      </w:pPr>
      <w:r>
        <w:t>lambda=0.01 and iterations=100000 with stop words in action</w:t>
      </w:r>
    </w:p>
    <w:p w:rsidR="002C6883" w:rsidRDefault="002C6883" w:rsidP="002C6883">
      <w:pPr>
        <w:pStyle w:val="ListParagraph"/>
      </w:pPr>
      <w:r>
        <w:rPr>
          <w:noProof/>
        </w:rPr>
        <w:drawing>
          <wp:inline distT="0" distB="0" distL="0" distR="0" wp14:anchorId="4B250D3A" wp14:editId="5916E754">
            <wp:extent cx="6429375" cy="145351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29375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6883" w:rsidRDefault="002C6883" w:rsidP="002C6883">
      <w:pPr>
        <w:pStyle w:val="ListParagraph"/>
        <w:numPr>
          <w:ilvl w:val="0"/>
          <w:numId w:val="1"/>
        </w:numPr>
      </w:pPr>
      <w:r>
        <w:t>lambda=0.01 and iterations=100000</w:t>
      </w:r>
      <w:r>
        <w:t>0</w:t>
      </w:r>
      <w:r>
        <w:t xml:space="preserve"> with stop</w:t>
      </w:r>
      <w:r>
        <w:t xml:space="preserve"> </w:t>
      </w:r>
      <w:r>
        <w:t>words in action</w:t>
      </w:r>
    </w:p>
    <w:p w:rsidR="002C6883" w:rsidRDefault="00D62C36" w:rsidP="002C6883">
      <w:pPr>
        <w:pStyle w:val="ListParagraph"/>
      </w:pPr>
      <w:r>
        <w:rPr>
          <w:noProof/>
        </w:rPr>
        <w:drawing>
          <wp:inline distT="0" distB="0" distL="0" distR="0" wp14:anchorId="0606C229" wp14:editId="6FEEA254">
            <wp:extent cx="6334125" cy="147574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4125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120" w:rsidRDefault="00967D3F" w:rsidP="00174120">
      <w:pPr>
        <w:pStyle w:val="ListParagraph"/>
      </w:pPr>
      <w:r>
        <w:t>With the increase in the number of iterations the accuracy is getting better.</w:t>
      </w:r>
    </w:p>
    <w:p w:rsidR="00AA2A07" w:rsidRDefault="00AA2A07" w:rsidP="00174120">
      <w:pPr>
        <w:pStyle w:val="ListParagraph"/>
      </w:pPr>
    </w:p>
    <w:p w:rsidR="00AA2A07" w:rsidRDefault="00AA2A07" w:rsidP="00174120">
      <w:pPr>
        <w:pStyle w:val="ListParagraph"/>
      </w:pPr>
      <w:r>
        <w:t>The accuracy reached is more than 90% using stopwords.</w:t>
      </w:r>
      <w:bookmarkStart w:id="0" w:name="_GoBack"/>
      <w:bookmarkEnd w:id="0"/>
    </w:p>
    <w:sectPr w:rsidR="00AA2A07" w:rsidSect="00174120">
      <w:pgSz w:w="12240" w:h="15840"/>
      <w:pgMar w:top="63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E32DF"/>
    <w:multiLevelType w:val="hybridMultilevel"/>
    <w:tmpl w:val="ADD8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DI3NDM1sjA1NTVU0lEKTi0uzszPAykwqgUAsOgluiwAAAA="/>
  </w:docVars>
  <w:rsids>
    <w:rsidRoot w:val="00174120"/>
    <w:rsid w:val="00174120"/>
    <w:rsid w:val="002A4CB4"/>
    <w:rsid w:val="002C6883"/>
    <w:rsid w:val="005A0702"/>
    <w:rsid w:val="006719B2"/>
    <w:rsid w:val="00967D3F"/>
    <w:rsid w:val="00AA2A07"/>
    <w:rsid w:val="00D6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A5DCB"/>
  <w15:chartTrackingRefBased/>
  <w15:docId w15:val="{BCF60B11-A86B-4601-9932-558B24A5D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41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2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3</cp:revision>
  <dcterms:created xsi:type="dcterms:W3CDTF">2019-03-18T14:25:00Z</dcterms:created>
  <dcterms:modified xsi:type="dcterms:W3CDTF">2019-03-19T14:03:00Z</dcterms:modified>
</cp:coreProperties>
</file>